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e</w:t>
      </w:r>
      <w:r>
        <w:t xml:space="preserve"> </w:t>
      </w:r>
      <w:r>
        <w:t xml:space="preserve">growth</w:t>
      </w:r>
      <w:r>
        <w:t xml:space="preserve"> </w:t>
      </w:r>
      <w:r>
        <w:t xml:space="preserve">estimates</w:t>
      </w:r>
    </w:p>
    <w:p>
      <w:pPr>
        <w:pStyle w:val="Author"/>
      </w:pPr>
      <w:r>
        <w:t xml:space="preserve">Joey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0</w:t>
      </w:r>
      <w:r>
        <w:t xml:space="preserve"> </w:t>
      </w:r>
      <w:r>
        <w:t xml:space="preserve">10:45:43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janito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gene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lamEE_Treatments_JB.xlsx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eatment)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treatmen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ulation !=</w:t>
      </w:r>
      <w:r>
        <w:rPr>
          <w:rStyle w:val="StringTok"/>
        </w:rPr>
        <w:t xml:space="preserve"> "cc1629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mpare growth rate estimates -------------------------------------------</w:t>
      </w:r>
    </w:p>
    <w:p>
      <w:pPr>
        <w:pStyle w:val="SourceCode"/>
      </w:pPr>
      <w:r>
        <w:rPr>
          <w:rStyle w:val="NormalTok"/>
        </w:rPr>
        <w:t xml:space="preserve">logi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_exp_growth_logistic.csv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pulation, ancestor_id, treatment, nitrate_concentration, estim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opulation, ancestor_id, treatment, nitrate_concentration, estim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ncestor_id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pulatio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insic rate of incr via logisti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yeb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_exp_growth_eyeball.csv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opulation, ancestor_id, treatment, nitrate_concentration.x, estimate)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trate_concentra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trate_concentration.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opulation, ancestor_id, treatment, nitrate_concentration, estim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pulation))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pulation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eball-exponent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C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_exp_growth_w_growthtools_AIC.csv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via pw regression and AI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pulation))</w:t>
      </w:r>
      <w:r>
        <w:br w:type="textWrapping"/>
      </w:r>
      <w:r>
        <w:rPr>
          <w:rStyle w:val="NormalTok"/>
        </w:rPr>
        <w:t xml:space="preserve">AIC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C_exp, treatments)</w:t>
      </w:r>
      <w:r>
        <w:br w:type="textWrapping"/>
      </w:r>
      <w:r>
        <w:br w:type="textWrapping"/>
      </w:r>
      <w:r>
        <w:rPr>
          <w:rStyle w:val="NormalTok"/>
        </w:rPr>
        <w:t xml:space="preserve">AICc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trate_exp_growth_w_growthtools.csv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via pw regression and AICc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pulation))</w:t>
      </w:r>
      <w:r>
        <w:br w:type="textWrapping"/>
      </w:r>
      <w:r>
        <w:rPr>
          <w:rStyle w:val="NormalTok"/>
        </w:rPr>
        <w:t xml:space="preserve">AICc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ICc_exp, treatments)</w:t>
      </w:r>
      <w:r>
        <w:br w:type="textWrapping"/>
      </w:r>
      <w:r>
        <w:br w:type="textWrapping"/>
      </w:r>
      <w:r>
        <w:rPr>
          <w:rStyle w:val="NormalTok"/>
        </w:rPr>
        <w:t xml:space="preserve">all_growth_estim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logistic, eyeball, AIC_exp, AICc_exp)</w:t>
      </w:r>
    </w:p>
    <w:p>
      <w:pPr>
        <w:pStyle w:val="SourceCode"/>
      </w:pPr>
      <w:r>
        <w:rPr>
          <w:rStyle w:val="NormalTok"/>
        </w:rPr>
        <w:t xml:space="preserve">all_growth_estimates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ulation, nitrate_concentratio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trate_concentr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imat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ancestor_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7_growth_estimates_nitrate_compar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rison_nitrate_monod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ll_growth_estimat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pulation, nitrate_concentration, ancestor_id, treatment, metho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_ea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td.error), estimat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itrate_concentr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ho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.error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ancestor_i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growth rate (/day)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trate (u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825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7_growth_estimates_nitrate_compa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arison_nitrate_monod_means.pn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7d49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 growth estimates</dc:title>
  <dc:creator>Joey</dc:creator>
  <dcterms:created xsi:type="dcterms:W3CDTF">2019-02-20T18:45:55Z</dcterms:created>
  <dcterms:modified xsi:type="dcterms:W3CDTF">2019-02-20T18:45:55Z</dcterms:modified>
</cp:coreProperties>
</file>